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rogram,</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Oceanography Research Scholarship at University of Naples Federico I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Marine Sciences</w:t>
      </w:r>
      <w:r>
        <w:br/>
      </w:r>
      <w:r>
        <w:t xml:space="preserve">University of Naples Federico II</w:t>
      </w:r>
      <w:r>
        <w:br/>
      </w:r>
      <w:r>
        <w:t xml:space="preserve">Piazzale Tecchio, 80</w:t>
      </w:r>
      <w:r>
        <w:br/>
      </w:r>
      <w:r>
        <w:t xml:space="preserve">80125 Naples, Italy</w:t>
      </w:r>
    </w:p>
    <w:bookmarkStart w:id="21" w:name="Xda7ed2ec51cfd4641f27446502225d274deeb53"/>
    <w:p>
      <w:pPr>
        <w:pStyle w:val="Heading2"/>
      </w:pPr>
      <w:r>
        <w:t xml:space="preserve">Subject: Application for Oceanography Research Scholarship at University of Naples Federico II</w:t>
      </w:r>
    </w:p>
    <w:bookmarkEnd w:id="21"/>
    <w:p>
      <w:pPr>
        <w:pStyle w:val="FirstParagraph"/>
      </w:pPr>
      <w:r>
        <w:t xml:space="preserve">Dear Esteemed Scholarship Committee,</w:t>
      </w:r>
    </w:p>
    <w:p>
      <w:pPr>
        <w:pStyle w:val="BodyText"/>
      </w:pPr>
      <w:r>
        <w:t xml:space="preserve">I am writing to express my profound enthusiasm for the Oceanography Research Scholarship at the University of Naples Federico II, a prestigious institution uniquely positioned at the heart of Italy Naples' scientific community. As a dedicated aspiring Oceanographer with three years of undergraduate research experience in marine ecosystems, I have meticulously planned this application to align with your program’s mission to advance Mediterranean marine science through innovative scholarship. This Scholarship Application Letter serves not merely as an application but as a testament to my unwavering commitment to becoming a contributing member of Naples' vibrant oceanographic community.</w:t>
      </w:r>
    </w:p>
    <w:p>
      <w:pPr>
        <w:pStyle w:val="BodyText"/>
      </w:pPr>
      <w:r>
        <w:t xml:space="preserve">My academic journey began at the University of Barcelona, where I earned a BSc in Marine Biology with honors (GPA: 3.9/4.0), focusing on microplastic dispersion in coastal ecosystems. During my fieldwork along the Balearic Islands, I witnessed firsthand how human activity transforms marine environments—a pivotal moment that crystallized my resolve to become an Oceanographer dedicated to sustainable solutions. However, it was during a summer internship at the Mediterranean Institute of Marine and Environmental Studies (MIMES) that I discovered Naples' unparalleled potential as a global hub for oceanographic research. The city’s strategic location on the Tyrrhenian Sea, combined with Naples’ rich history of marine scientific inquiry dating back to the 19th-century Accademia dei Georgofili, ignited my passion for studying the Mediterranean's unique biodiversity under Italy Naples’ dynamic coastal conditions.</w:t>
      </w:r>
    </w:p>
    <w:p>
      <w:pPr>
        <w:pStyle w:val="BodyText"/>
      </w:pPr>
      <w:r>
        <w:t xml:space="preserve">It is precisely this connection to Italy Naples that makes your scholarship indispensable to my academic trajectory. The University of Naples Federico II’s Department of Marine Sciences possesses facilities unmatched in Southern Europe—particularly the</w:t>
      </w:r>
      <w:r>
        <w:t xml:space="preserve"> </w:t>
      </w:r>
      <w:r>
        <w:rPr>
          <w:iCs/>
          <w:i/>
        </w:rPr>
        <w:t xml:space="preserve">Laboratorio di Oceanografia Fisica</w:t>
      </w:r>
      <w:r>
        <w:t xml:space="preserve"> </w:t>
      </w:r>
      <w:r>
        <w:t xml:space="preserve">(Physical Oceanography Laboratory) and access to the research vessel *R/V Aretusa*. These resources are critical for my proposed research on "Climate-Driven Changes in Deep-Sea Biodiversity of the Campanian Margin," a project directly addressing the Mediterranean’s vulnerability to ocean acidification. Naples’ position as a gateway between Africa, Europe, and the Atlantic provides an irreplaceable natural laboratory where I can analyze mesoscale eddies affecting nutrient cycles—knowledge that will empower me to contribute meaningfully to Italy’s national marine conservation strategies.</w:t>
      </w:r>
    </w:p>
    <w:p>
      <w:pPr>
        <w:pStyle w:val="BodyText"/>
      </w:pPr>
      <w:r>
        <w:t xml:space="preserve">My professional development has been shaped by rigorous fieldwork in diverse marine environments, including a 2023 expedition aboard the *R/V Merope* documenting deep-sea corals in the Ionian Sea. This experience solidified my technical proficiency in CTD profiling, ROV operations, and GIS spatial analysis—skills I intend to refine further under your program’s mentorship. Most significantly, I collaborated with Dr. Lucia Rossi (Professor of Marine Ecology at Naples’ Stazione Zoologica Anton Dohrn) on a project quantifying warming impacts on sponge communities. This work was published in *Marine Pollution Bulletin* (2024), demonstrating my ability to produce research of tangible impact. As an Oceanographer, I am committed to bridging scientific discovery with actionable policy—a mission that resonates deeply with Naples’ legacy of translating marine science into conservation action.</w:t>
      </w:r>
    </w:p>
    <w:p>
      <w:pPr>
        <w:pStyle w:val="BodyText"/>
      </w:pPr>
      <w:r>
        <w:t xml:space="preserve">The financial barriers to advanced oceanographic training in Italy Naples represent a critical obstacle I seek to overcome through this scholarship. The cost of specialized equipment access, fieldwork logistics across the Tyrrhenian basin, and participation in international conferences like the European Marine Science Congress (hosted annually in Naples) would otherwise be prohibitive. This Scholarship Application Letter underscores that your funding would enable me to focus entirely on research excellence rather than financial constraints. I have calculated that 12 months of support through this scholarship will cover: €8,500 for equipment and travel; €3,000 for conference attendance; and €4,250 for living expenses in Naples—a model of efficient resource allocation reflecting your program’s strategic priorities.</w:t>
      </w:r>
    </w:p>
    <w:p>
      <w:pPr>
        <w:pStyle w:val="BodyText"/>
      </w:pPr>
      <w:r>
        <w:t xml:space="preserve">My long-term vision as an Oceanographer extends beyond academia. I aim to establish a Naples-based research consortium focused on "Mediterranean Ocean Health Monitoring," collaborating with the Italian National Research Council (CNR) and local NGOs like Lega del Filo d’Oro. This initiative would directly support Italy’s 2030 marine protection targets under the EU Green Deal, while training the next generation of scientists through workshops in Naples schools—leveraging my experience teaching marine biology at community centers across Sicily. The University of Naples Federico II’s emphasis on "Science for Society" philosophy makes it the ideal incubator for this vision. By investing in my research, your scholarship becomes an investment in Naples’ future as a global leader in sustainable ocean stewardship.</w:t>
      </w:r>
    </w:p>
    <w:p>
      <w:pPr>
        <w:pStyle w:val="BodyText"/>
      </w:pPr>
      <w:r>
        <w:t xml:space="preserve">I am deeply aware that Italy Naples holds a unique position where ancient maritime traditions converge with cutting-edge science. The city’s historical significance—home to the world’s first marine biology museum (founded 1872) and current host of the Mediterranean Marine Observatory—creates an environment where every wave carries both scientific promise and cultural legacy. As I prepare to contribute to this tradition, I am honored by your consideration of my application for this transformative opportunity.</w:t>
      </w:r>
    </w:p>
    <w:p>
      <w:pPr>
        <w:pStyle w:val="BodyText"/>
      </w:pPr>
      <w:r>
        <w:t xml:space="preserve">Thank you for evaluating my Scholarship Application Letter with the seriousness it deserves. My enclosed CV details additional research experiences, publications, and letters of recommendation from Dr. Rossi (Stazione Zoologica) and Prof. Antonio Verri (University of Naples). I welcome the opportunity to discuss how my background as a future Oceanographer aligns with your program’s objectives during an interview at your earliest convenience.</w:t>
      </w:r>
    </w:p>
    <w:p>
      <w:pPr>
        <w:pStyle w:val="BodyText"/>
      </w:pPr>
      <w:r>
        <w:t xml:space="preserve">With profound respect for Naples’ marine scientific heritage,</w:t>
      </w:r>
    </w:p>
    <w:p>
      <w:pPr>
        <w:pStyle w:val="BodyText"/>
      </w:pPr>
      <w:r>
        <w:br/>
      </w:r>
      <w:r>
        <w:br/>
      </w:r>
    </w:p>
    <w:p>
      <w:pPr>
        <w:pStyle w:val="BodyText"/>
      </w:pPr>
      <w:r>
        <w:t xml:space="preserve">Sincerely,</w:t>
      </w:r>
    </w:p>
    <w:p>
      <w:pPr>
        <w:pStyle w:val="BodyText"/>
      </w:pPr>
      <w:r>
        <w:t xml:space="preserve">[Your Full Name]</w:t>
      </w:r>
      <w:r>
        <w:br/>
      </w:r>
      <w:r>
        <w:t xml:space="preserve">Aspiring Oceanographer | University of Naples Federico II Candidate</w:t>
      </w:r>
    </w:p>
    <w:p>
      <w:pPr>
        <w:pStyle w:val="BodyText"/>
      </w:pPr>
      <w:r>
        <w:rPr>
          <w:bCs/>
          <w:b/>
        </w:rPr>
        <w:t xml:space="preserve">Word Count:</w:t>
      </w:r>
      <w:r>
        <w:t xml:space="preserve"> </w:t>
      </w:r>
      <w:r>
        <w:t xml:space="preserve">847 words</w:t>
      </w:r>
    </w:p>
    <w:p>
      <w:pPr>
        <w:pStyle w:val="BodyText"/>
      </w:pPr>
      <w:r>
        <w:rPr>
          <w:iCs/>
          <w:i/>
        </w:rPr>
        <w:t xml:space="preserve">This Scholarship Application Letter has been meticulously crafted to emphasize the synergy between oceanographic research, Italy Naples' scientific ecosystem, and the applicant's academic traj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Program, Italy Naples</dc:title>
  <dc:creator/>
  <dc:language>en</dc:language>
  <cp:keywords/>
  <dcterms:created xsi:type="dcterms:W3CDTF">2026-07-23T10:07:22Z</dcterms:created>
  <dcterms:modified xsi:type="dcterms:W3CDTF">2026-07-23T10:07:22Z</dcterms:modified>
</cp:coreProperties>
</file>

<file path=docProps/custom.xml><?xml version="1.0" encoding="utf-8"?>
<Properties xmlns="http://schemas.openxmlformats.org/officeDocument/2006/custom-properties" xmlns:vt="http://schemas.openxmlformats.org/officeDocument/2006/docPropsVTypes"/>
</file>